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0DE8A" w14:textId="77777777" w:rsidR="002746D8" w:rsidRDefault="002746D8" w:rsidP="002746D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 w:hanging="360"/>
      </w:pPr>
    </w:p>
    <w:p w14:paraId="0C7A3087" w14:textId="317BEBF4" w:rsidR="002746D8" w:rsidRPr="002746D8" w:rsidRDefault="002746D8" w:rsidP="002746D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b/>
          <w:color w:val="000000"/>
        </w:rPr>
      </w:pPr>
      <w:r>
        <w:rPr>
          <w:b/>
          <w:color w:val="000000"/>
        </w:rPr>
        <w:t>Opis przedmiotu zamówienia:</w:t>
      </w:r>
    </w:p>
    <w:p w14:paraId="2384C89C" w14:textId="0BC87511" w:rsidR="002746D8" w:rsidRPr="002746D8" w:rsidRDefault="002746D8" w:rsidP="002746D8">
      <w:pPr>
        <w:widowControl w:val="0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rFonts w:eastAsia="Verdana" w:cs="Verdana"/>
          <w:b/>
          <w:color w:val="000000"/>
        </w:rPr>
        <w:t>2120 sztuk koszulek bawełnianych</w:t>
      </w:r>
    </w:p>
    <w:p w14:paraId="65FB19FD" w14:textId="77777777" w:rsidR="002746D8" w:rsidRDefault="002746D8" w:rsidP="002746D8">
      <w:pPr>
        <w:widowControl w:val="0"/>
      </w:pPr>
      <w:r>
        <w:t>Specyfikacja:</w:t>
      </w:r>
    </w:p>
    <w:p w14:paraId="6D20EA48" w14:textId="77777777" w:rsidR="002746D8" w:rsidRDefault="002746D8" w:rsidP="002746D8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eastAsia="Verdana" w:cs="Verdana"/>
          <w:color w:val="000000"/>
        </w:rPr>
        <w:t>Materiał bazowy – 100% bawełna</w:t>
      </w:r>
    </w:p>
    <w:p w14:paraId="22C8B129" w14:textId="77777777" w:rsidR="002746D8" w:rsidRDefault="002746D8" w:rsidP="002746D8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eastAsia="Verdana" w:cs="Verdana"/>
          <w:color w:val="000000"/>
        </w:rPr>
        <w:t>Tkanina 160 gm/m2 +/- 2gm</w:t>
      </w:r>
    </w:p>
    <w:p w14:paraId="0841460B" w14:textId="77777777" w:rsidR="002746D8" w:rsidRDefault="002746D8" w:rsidP="002746D8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eastAsia="Verdana" w:cs="Verdana"/>
          <w:color w:val="000000"/>
        </w:rPr>
        <w:t>Krótkie rękawy</w:t>
      </w:r>
    </w:p>
    <w:p w14:paraId="4B28C6CC" w14:textId="77777777" w:rsidR="002746D8" w:rsidRDefault="002746D8" w:rsidP="002746D8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eastAsia="Verdana" w:cs="Verdana"/>
          <w:color w:val="000000"/>
        </w:rPr>
        <w:t>Okrągły dekolt</w:t>
      </w:r>
    </w:p>
    <w:p w14:paraId="765F5FCA" w14:textId="77777777" w:rsidR="002746D8" w:rsidRDefault="002746D8" w:rsidP="002746D8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eastAsia="Verdana" w:cs="Verdana"/>
          <w:color w:val="000000"/>
        </w:rPr>
        <w:t>Rozmiary: S, M, L, XL, 2XL</w:t>
      </w:r>
    </w:p>
    <w:p w14:paraId="43EAC6DD" w14:textId="77777777" w:rsidR="002746D8" w:rsidRDefault="002746D8" w:rsidP="002746D8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rFonts w:eastAsia="Verdana" w:cs="Verdana"/>
          <w:color w:val="000000"/>
        </w:rPr>
        <w:t xml:space="preserve">Kolor koszulki: różowy z nadrukiem: A4 </w:t>
      </w:r>
    </w:p>
    <w:p w14:paraId="20DBD724" w14:textId="77777777" w:rsidR="002746D8" w:rsidRDefault="002746D8" w:rsidP="002746D8">
      <w:pPr>
        <w:widowControl w:val="0"/>
        <w:rPr>
          <w:u w:val="single"/>
        </w:rPr>
      </w:pPr>
      <w:r>
        <w:rPr>
          <w:u w:val="single"/>
        </w:rPr>
        <w:t xml:space="preserve">Grafika po stronie zamawiającego, pliki zostaną przesłane po wyłonieniu wykonawcy  </w:t>
      </w:r>
    </w:p>
    <w:p w14:paraId="2CD9452A" w14:textId="77777777" w:rsidR="002746D8" w:rsidRDefault="002746D8" w:rsidP="002746D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t>Zdjęcie poglądowe:</w:t>
      </w:r>
    </w:p>
    <w:p w14:paraId="263F21DE" w14:textId="47B07C07" w:rsidR="002746D8" w:rsidRDefault="003E4D9F" w:rsidP="002746D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 w:rsidRPr="003E4D9F">
        <w:rPr>
          <w:noProof/>
        </w:rPr>
        <w:drawing>
          <wp:inline distT="0" distB="0" distL="0" distR="0" wp14:anchorId="47C46B7A" wp14:editId="07ACEF5B">
            <wp:extent cx="3400968" cy="3974844"/>
            <wp:effectExtent l="0" t="0" r="9525" b="6985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09394" cy="3984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E36EB" w14:textId="77777777" w:rsidR="002746D8" w:rsidRDefault="002746D8" w:rsidP="002746D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14:paraId="5F0311AC" w14:textId="77777777" w:rsidR="002746D8" w:rsidRDefault="002746D8" w:rsidP="002746D8">
      <w:bookmarkStart w:id="0" w:name="_z8ryff6370g3" w:colFirst="0" w:colLast="0"/>
      <w:bookmarkEnd w:id="0"/>
    </w:p>
    <w:p w14:paraId="4E495B86" w14:textId="77777777" w:rsidR="00864F71" w:rsidRPr="004D2089" w:rsidRDefault="00864F71" w:rsidP="00864F71">
      <w:pPr>
        <w:spacing w:after="0"/>
        <w:jc w:val="both"/>
        <w:rPr>
          <w:rFonts w:eastAsia="Calibri"/>
          <w:b/>
          <w:sz w:val="24"/>
          <w:szCs w:val="24"/>
          <w:u w:val="single"/>
        </w:rPr>
      </w:pPr>
      <w:r w:rsidRPr="004D2089">
        <w:rPr>
          <w:rFonts w:eastAsia="Calibri"/>
          <w:b/>
          <w:sz w:val="24"/>
          <w:szCs w:val="24"/>
          <w:u w:val="single"/>
        </w:rPr>
        <w:t>Wyłoniony zwycięzca przed przystąpieniem do całościowej realizacji będzie zobowiązany o przesłanie wizualizacji wszystkich przedmiotów. Pliki  z grafiką zostaną przesłane przez Uniwersytet Śląski.</w:t>
      </w:r>
    </w:p>
    <w:p w14:paraId="6F490B61" w14:textId="77777777" w:rsidR="00864F71" w:rsidRPr="004D2089" w:rsidRDefault="00864F71" w:rsidP="00864F71">
      <w:pPr>
        <w:pStyle w:val="Zwykytekst"/>
        <w:shd w:val="clear" w:color="auto" w:fill="FFFFFF"/>
        <w:spacing w:line="360" w:lineRule="auto"/>
        <w:jc w:val="both"/>
        <w:rPr>
          <w:rFonts w:ascii="Verdana" w:hAnsi="Verdana"/>
          <w:sz w:val="24"/>
          <w:szCs w:val="24"/>
        </w:rPr>
      </w:pPr>
    </w:p>
    <w:p w14:paraId="60467110" w14:textId="77777777" w:rsidR="00864F71" w:rsidRPr="00322768" w:rsidRDefault="00864F71" w:rsidP="00864F71">
      <w:pPr>
        <w:pStyle w:val="Default"/>
        <w:numPr>
          <w:ilvl w:val="0"/>
          <w:numId w:val="9"/>
        </w:numPr>
        <w:spacing w:line="360" w:lineRule="auto"/>
        <w:jc w:val="both"/>
        <w:rPr>
          <w:rFonts w:ascii="Verdana" w:hAnsi="Verdana" w:cs="Times New Roman"/>
          <w:color w:val="auto"/>
          <w:sz w:val="20"/>
          <w:szCs w:val="20"/>
        </w:rPr>
      </w:pPr>
      <w:r w:rsidRPr="00322768">
        <w:rPr>
          <w:rFonts w:ascii="Verdana" w:hAnsi="Verdana" w:cs="Times New Roman"/>
          <w:b/>
          <w:bCs/>
          <w:color w:val="auto"/>
          <w:sz w:val="20"/>
          <w:szCs w:val="20"/>
        </w:rPr>
        <w:lastRenderedPageBreak/>
        <w:t xml:space="preserve">Termin i sposób realizacji zamówienia: w nieprzekraczalnym terminie </w:t>
      </w:r>
      <w:r w:rsidRPr="00322768">
        <w:rPr>
          <w:rFonts w:ascii="Verdana" w:hAnsi="Verdana" w:cs="Times New Roman"/>
          <w:b/>
          <w:bCs/>
          <w:color w:val="auto"/>
          <w:sz w:val="20"/>
          <w:szCs w:val="20"/>
        </w:rPr>
        <w:br/>
        <w:t xml:space="preserve">do </w:t>
      </w:r>
      <w:r>
        <w:rPr>
          <w:rFonts w:ascii="Verdana" w:hAnsi="Verdana" w:cs="Times New Roman"/>
          <w:b/>
          <w:bCs/>
          <w:color w:val="auto"/>
          <w:sz w:val="20"/>
          <w:szCs w:val="20"/>
        </w:rPr>
        <w:t>26.11.2025</w:t>
      </w:r>
    </w:p>
    <w:p w14:paraId="096C5127" w14:textId="77777777" w:rsidR="00864F71" w:rsidRPr="00322768" w:rsidRDefault="00864F71" w:rsidP="00864F71">
      <w:pPr>
        <w:pStyle w:val="Default"/>
        <w:numPr>
          <w:ilvl w:val="0"/>
          <w:numId w:val="9"/>
        </w:numPr>
        <w:spacing w:line="360" w:lineRule="auto"/>
        <w:jc w:val="both"/>
        <w:rPr>
          <w:rFonts w:ascii="Verdana" w:hAnsi="Verdana" w:cs="Times New Roman"/>
          <w:color w:val="auto"/>
          <w:sz w:val="20"/>
          <w:szCs w:val="20"/>
        </w:rPr>
      </w:pPr>
      <w:r w:rsidRPr="00322768">
        <w:rPr>
          <w:rFonts w:ascii="Verdana" w:hAnsi="Verdana" w:cs="Times New Roman"/>
          <w:b/>
          <w:bCs/>
          <w:color w:val="auto"/>
          <w:sz w:val="20"/>
          <w:szCs w:val="20"/>
        </w:rPr>
        <w:t>Miejsce realizacji zamówienia:</w:t>
      </w:r>
    </w:p>
    <w:p w14:paraId="1B71EC95" w14:textId="77777777" w:rsidR="00864F71" w:rsidRDefault="00864F71" w:rsidP="00864F71">
      <w:pPr>
        <w:pStyle w:val="Default"/>
        <w:spacing w:before="80" w:after="80" w:line="360" w:lineRule="auto"/>
        <w:ind w:left="720"/>
        <w:jc w:val="both"/>
        <w:rPr>
          <w:rFonts w:ascii="Verdana" w:hAnsi="Verdana"/>
          <w:sz w:val="20"/>
          <w:szCs w:val="20"/>
        </w:rPr>
      </w:pPr>
      <w:r w:rsidRPr="00322768">
        <w:rPr>
          <w:rFonts w:ascii="Verdana" w:hAnsi="Verdana"/>
          <w:sz w:val="20"/>
          <w:szCs w:val="20"/>
        </w:rPr>
        <w:t>ul. Bankowa 1</w:t>
      </w:r>
      <w:r>
        <w:rPr>
          <w:rFonts w:ascii="Verdana" w:hAnsi="Verdana"/>
          <w:sz w:val="20"/>
          <w:szCs w:val="20"/>
        </w:rPr>
        <w:t>2</w:t>
      </w:r>
      <w:r w:rsidRPr="00322768">
        <w:rPr>
          <w:rFonts w:ascii="Verdana" w:hAnsi="Verdana"/>
          <w:sz w:val="20"/>
          <w:szCs w:val="20"/>
        </w:rPr>
        <w:t xml:space="preserve">, 40-007 Katowice, </w:t>
      </w:r>
      <w:r>
        <w:rPr>
          <w:rFonts w:ascii="Verdana" w:hAnsi="Verdana"/>
          <w:sz w:val="20"/>
          <w:szCs w:val="20"/>
        </w:rPr>
        <w:t>Sklep Uniwersytecki hol w Rektoracie pok. 0.19</w:t>
      </w:r>
    </w:p>
    <w:p w14:paraId="7C8DD86E" w14:textId="77777777" w:rsidR="00864F71" w:rsidRPr="00322768" w:rsidRDefault="00864F71" w:rsidP="00864F71">
      <w:pPr>
        <w:pStyle w:val="Default"/>
        <w:spacing w:before="80" w:after="80" w:line="360" w:lineRule="auto"/>
        <w:ind w:left="720"/>
        <w:jc w:val="both"/>
        <w:rPr>
          <w:rFonts w:ascii="Verdana" w:hAnsi="Verdana" w:cs="Arial"/>
          <w:sz w:val="20"/>
          <w:szCs w:val="20"/>
        </w:rPr>
      </w:pPr>
      <w:r w:rsidRPr="00322768">
        <w:rPr>
          <w:rFonts w:ascii="Verdana" w:hAnsi="Verdana" w:cs="Arial"/>
          <w:b/>
          <w:sz w:val="20"/>
          <w:szCs w:val="20"/>
        </w:rPr>
        <w:t xml:space="preserve">Warunki płatności: </w:t>
      </w:r>
    </w:p>
    <w:p w14:paraId="68B4FF07" w14:textId="77777777" w:rsidR="00864F71" w:rsidRPr="004D2089" w:rsidRDefault="00864F71" w:rsidP="00864F71">
      <w:pPr>
        <w:pStyle w:val="Akapitzlist"/>
        <w:numPr>
          <w:ilvl w:val="0"/>
          <w:numId w:val="10"/>
        </w:numPr>
        <w:spacing w:before="80" w:after="80" w:line="360" w:lineRule="auto"/>
        <w:jc w:val="both"/>
        <w:rPr>
          <w:rStyle w:val="FontStyle20"/>
          <w:rFonts w:ascii="Verdana" w:hAnsi="Verdana"/>
          <w:sz w:val="20"/>
          <w:szCs w:val="20"/>
        </w:rPr>
      </w:pPr>
      <w:r w:rsidRPr="004D2089">
        <w:rPr>
          <w:rStyle w:val="FontStyle20"/>
          <w:rFonts w:ascii="Verdana" w:hAnsi="Verdana"/>
          <w:sz w:val="20"/>
          <w:szCs w:val="20"/>
        </w:rPr>
        <w:t>Podstawą dokonania płatności będzie prawidłowo wystawiona faktura VAT oraz podpisany obustronnie protokół odbioru.</w:t>
      </w:r>
    </w:p>
    <w:p w14:paraId="02A88E2E" w14:textId="77777777" w:rsidR="00864F71" w:rsidRPr="004D2089" w:rsidRDefault="00864F71" w:rsidP="00864F71">
      <w:pPr>
        <w:pStyle w:val="Akapitzlist"/>
        <w:numPr>
          <w:ilvl w:val="0"/>
          <w:numId w:val="10"/>
        </w:numPr>
        <w:spacing w:before="80" w:after="80" w:line="360" w:lineRule="auto"/>
        <w:jc w:val="both"/>
        <w:rPr>
          <w:rFonts w:cs="Arial"/>
          <w:sz w:val="20"/>
          <w:szCs w:val="20"/>
        </w:rPr>
      </w:pPr>
      <w:r w:rsidRPr="004D2089">
        <w:rPr>
          <w:sz w:val="20"/>
          <w:szCs w:val="20"/>
          <w:lang w:eastAsia="pl-PL"/>
        </w:rPr>
        <w:t>Zamawiający wypłaci Wykonawcy wynagrodzenie na rachunek bankowy Wykonawcy wskazany na fakturze w terminie 14 dni od daty przyjęcia przez Zamawiającego prawidłowo sporządzonej faktury.</w:t>
      </w:r>
    </w:p>
    <w:p w14:paraId="17633E00" w14:textId="77777777" w:rsidR="00864F71" w:rsidRDefault="00864F71" w:rsidP="00864F71">
      <w:pPr>
        <w:pStyle w:val="Akapitzlist"/>
        <w:rPr>
          <w:sz w:val="20"/>
          <w:szCs w:val="20"/>
        </w:rPr>
      </w:pPr>
    </w:p>
    <w:p w14:paraId="554E3DD3" w14:textId="77777777" w:rsidR="00864F71" w:rsidRPr="009D66E5" w:rsidRDefault="00864F71" w:rsidP="00864F71">
      <w:pPr>
        <w:rPr>
          <w:sz w:val="20"/>
          <w:szCs w:val="20"/>
        </w:rPr>
      </w:pPr>
    </w:p>
    <w:p w14:paraId="35A69E7F" w14:textId="77777777" w:rsidR="00864F71" w:rsidRPr="00077065" w:rsidRDefault="00864F71" w:rsidP="00864F71">
      <w:pPr>
        <w:jc w:val="both"/>
        <w:rPr>
          <w:lang w:val="en-US"/>
        </w:rPr>
      </w:pPr>
    </w:p>
    <w:p w14:paraId="51CB6C13" w14:textId="77777777" w:rsidR="006763A8" w:rsidRPr="006763A8" w:rsidRDefault="006763A8" w:rsidP="006763A8">
      <w:pPr>
        <w:rPr>
          <w:lang w:val="en-US"/>
        </w:rPr>
      </w:pPr>
    </w:p>
    <w:sectPr w:rsidR="006763A8" w:rsidRPr="006763A8" w:rsidSect="005B6C3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E06A6" w14:textId="77777777" w:rsidR="00B67D79" w:rsidRDefault="00B67D79" w:rsidP="005D63CD">
      <w:pPr>
        <w:spacing w:after="0" w:line="240" w:lineRule="auto"/>
      </w:pPr>
      <w:r>
        <w:separator/>
      </w:r>
    </w:p>
  </w:endnote>
  <w:endnote w:type="continuationSeparator" w:id="0">
    <w:p w14:paraId="39EC1937" w14:textId="77777777" w:rsidR="00B67D79" w:rsidRDefault="00B67D79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PT Sans">
    <w:altName w:val="PT Sans"/>
    <w:charset w:val="EE"/>
    <w:family w:val="swiss"/>
    <w:pitch w:val="variable"/>
    <w:sig w:usb0="A00002EF" w:usb1="5000204B" w:usb2="00000000" w:usb3="00000000" w:csb0="00000097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28D9E" w14:textId="77777777" w:rsidR="00040192" w:rsidRDefault="0004019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D43CA" w14:textId="19540941" w:rsidR="000C5ABC" w:rsidRPr="005B6C31" w:rsidRDefault="00840462" w:rsidP="005A269D">
    <w:pPr>
      <w:pStyle w:val="Stopka"/>
      <w:spacing w:line="200" w:lineRule="exact"/>
      <w:rPr>
        <w:color w:val="002D59"/>
        <w:sz w:val="16"/>
        <w:szCs w:val="16"/>
        <w:vertAlign w:val="subscript"/>
      </w:rPr>
    </w:pPr>
    <w:r>
      <w:rPr>
        <w:noProof/>
      </w:rPr>
      <w:drawing>
        <wp:anchor distT="0" distB="0" distL="0" distR="0" simplePos="0" relativeHeight="251667968" behindDoc="1" locked="0" layoutInCell="1" allowOverlap="1" wp14:anchorId="47F3C9F2" wp14:editId="4C5D31FB">
          <wp:simplePos x="0" y="0"/>
          <wp:positionH relativeFrom="column">
            <wp:posOffset>-714375</wp:posOffset>
          </wp:positionH>
          <wp:positionV relativeFrom="paragraph">
            <wp:posOffset>-28575</wp:posOffset>
          </wp:positionV>
          <wp:extent cx="3260090" cy="107315"/>
          <wp:effectExtent l="0" t="0" r="0" b="698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10245">
      <w:rPr>
        <w:noProof/>
      </w:rPr>
      <w:drawing>
        <wp:anchor distT="0" distB="0" distL="0" distR="0" simplePos="0" relativeHeight="251662848" behindDoc="1" locked="0" layoutInCell="1" allowOverlap="1" wp14:anchorId="2659148B" wp14:editId="65DD625D">
          <wp:simplePos x="0" y="0"/>
          <wp:positionH relativeFrom="page">
            <wp:align>left</wp:align>
          </wp:positionH>
          <wp:positionV relativeFrom="paragraph">
            <wp:posOffset>-38100</wp:posOffset>
          </wp:positionV>
          <wp:extent cx="3260090" cy="107315"/>
          <wp:effectExtent l="0" t="0" r="0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AE50E8" w14:textId="77777777" w:rsidR="000729DF" w:rsidRPr="00204948" w:rsidRDefault="00DE7AD1" w:rsidP="005A269D">
    <w:pPr>
      <w:pStyle w:val="Stopka"/>
      <w:spacing w:line="200" w:lineRule="exact"/>
      <w:rPr>
        <w:rFonts w:ascii="PT Sans" w:hAnsi="PT Sans"/>
        <w:b/>
        <w:bCs/>
        <w:color w:val="002D59"/>
        <w:sz w:val="16"/>
        <w:szCs w:val="16"/>
      </w:rPr>
    </w:pPr>
    <w:r w:rsidRPr="00204948">
      <w:rPr>
        <w:rFonts w:ascii="PT Sans" w:hAnsi="PT Sans"/>
        <w:b/>
        <w:bCs/>
        <w:noProof/>
      </w:rPr>
      <w:drawing>
        <wp:anchor distT="0" distB="0" distL="114300" distR="114300" simplePos="0" relativeHeight="251657728" behindDoc="1" locked="0" layoutInCell="1" allowOverlap="1" wp14:anchorId="7102DD61" wp14:editId="15F3D358">
          <wp:simplePos x="0" y="0"/>
          <wp:positionH relativeFrom="page">
            <wp:posOffset>0</wp:posOffset>
          </wp:positionH>
          <wp:positionV relativeFrom="page">
            <wp:posOffset>9305290</wp:posOffset>
          </wp:positionV>
          <wp:extent cx="3260090" cy="107315"/>
          <wp:effectExtent l="0" t="0" r="0" b="0"/>
          <wp:wrapNone/>
          <wp:docPr id="2" name="Obraz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204948">
      <w:rPr>
        <w:rFonts w:ascii="PT Sans" w:hAnsi="PT Sans"/>
        <w:b/>
        <w:bCs/>
        <w:color w:val="002D59"/>
        <w:sz w:val="16"/>
        <w:szCs w:val="16"/>
      </w:rPr>
      <w:t>U</w:t>
    </w:r>
    <w:r w:rsidR="005A269D" w:rsidRPr="00204948">
      <w:rPr>
        <w:rFonts w:ascii="PT Sans" w:hAnsi="PT Sans"/>
        <w:b/>
        <w:bCs/>
        <w:color w:val="002D59"/>
        <w:sz w:val="16"/>
        <w:szCs w:val="16"/>
      </w:rPr>
      <w:t>niwersytet Śląski w Katowicach</w:t>
    </w:r>
  </w:p>
  <w:p w14:paraId="0262BACA" w14:textId="081B5C6C" w:rsidR="005A269D" w:rsidRPr="00204948" w:rsidRDefault="00694D0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Centrum</w:t>
    </w:r>
    <w:r w:rsidR="00204948">
      <w:rPr>
        <w:rFonts w:ascii="PT Sans" w:hAnsi="PT Sans"/>
        <w:color w:val="002D59"/>
        <w:sz w:val="16"/>
        <w:szCs w:val="16"/>
      </w:rPr>
      <w:softHyphen/>
    </w:r>
    <w:r w:rsidRPr="00204948">
      <w:rPr>
        <w:rFonts w:ascii="PT Sans" w:hAnsi="PT Sans"/>
        <w:color w:val="002D59"/>
        <w:sz w:val="16"/>
        <w:szCs w:val="16"/>
      </w:rPr>
      <w:t xml:space="preserve"> Promocji </w:t>
    </w:r>
  </w:p>
  <w:p w14:paraId="20A47714" w14:textId="4EE5B869" w:rsidR="00BE4B4C" w:rsidRPr="00204948" w:rsidRDefault="00AA68B9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Dział Marketingu</w:t>
    </w:r>
  </w:p>
  <w:p w14:paraId="60790DBD" w14:textId="77777777" w:rsidR="005A269D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ul. Bankowa 12, 40-007 Katowice</w:t>
    </w:r>
  </w:p>
  <w:p w14:paraId="1F10E37A" w14:textId="77777777" w:rsidR="00D61394" w:rsidRPr="00DC0AF7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</w:rPr>
    </w:pPr>
    <w:r w:rsidRPr="00DC0AF7">
      <w:rPr>
        <w:rFonts w:ascii="PT Sans" w:hAnsi="PT Sans"/>
        <w:color w:val="002D59"/>
        <w:sz w:val="16"/>
        <w:szCs w:val="16"/>
      </w:rPr>
      <w:t>tel.</w:t>
    </w:r>
    <w:r w:rsidR="00F84EF3" w:rsidRPr="00DC0AF7">
      <w:rPr>
        <w:rFonts w:ascii="PT Sans" w:hAnsi="PT Sans"/>
        <w:color w:val="002D59"/>
        <w:sz w:val="16"/>
        <w:szCs w:val="16"/>
      </w:rPr>
      <w:t>:</w:t>
    </w:r>
    <w:r w:rsidRPr="00DC0AF7">
      <w:rPr>
        <w:rFonts w:ascii="PT Sans" w:hAnsi="PT Sans"/>
        <w:color w:val="002D59"/>
        <w:sz w:val="16"/>
        <w:szCs w:val="16"/>
      </w:rPr>
      <w:t xml:space="preserve"> 32</w:t>
    </w:r>
    <w:r w:rsidR="00A65E97" w:rsidRPr="00DC0AF7">
      <w:rPr>
        <w:rFonts w:ascii="PT Sans" w:hAnsi="PT Sans"/>
        <w:color w:val="002D59"/>
        <w:sz w:val="16"/>
        <w:szCs w:val="16"/>
      </w:rPr>
      <w:t xml:space="preserve"> 359 </w:t>
    </w:r>
    <w:r w:rsidR="00AA68B9" w:rsidRPr="00DC0AF7">
      <w:rPr>
        <w:rFonts w:ascii="PT Sans" w:hAnsi="PT Sans"/>
        <w:color w:val="002D59"/>
        <w:sz w:val="16"/>
        <w:szCs w:val="16"/>
      </w:rPr>
      <w:t>20 41</w:t>
    </w:r>
    <w:r w:rsidR="00BE4B4C" w:rsidRPr="00DC0AF7">
      <w:rPr>
        <w:rFonts w:ascii="PT Sans" w:hAnsi="PT Sans"/>
        <w:color w:val="002D59"/>
        <w:sz w:val="16"/>
        <w:szCs w:val="16"/>
      </w:rPr>
      <w:t xml:space="preserve">, e-mail: </w:t>
    </w:r>
    <w:hyperlink r:id="rId3" w:history="1">
      <w:r w:rsidR="00BE4B4C" w:rsidRPr="00DC0AF7">
        <w:rPr>
          <w:rStyle w:val="Hipercze"/>
          <w:rFonts w:ascii="PT Sans" w:hAnsi="PT Sans"/>
          <w:sz w:val="16"/>
          <w:szCs w:val="16"/>
        </w:rPr>
        <w:t>promocja@us.edu.pl</w:t>
      </w:r>
    </w:hyperlink>
    <w:r w:rsidR="00BE4B4C" w:rsidRPr="00DC0AF7">
      <w:rPr>
        <w:rFonts w:ascii="PT Sans" w:hAnsi="PT Sans"/>
        <w:color w:val="002D59"/>
        <w:sz w:val="16"/>
        <w:szCs w:val="16"/>
      </w:rPr>
      <w:t xml:space="preserve"> </w:t>
    </w:r>
  </w:p>
  <w:p w14:paraId="65F394A9" w14:textId="77777777" w:rsidR="005A269D" w:rsidRPr="00DC0AF7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4C9B1353" w14:textId="77777777" w:rsidR="00557CB8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8"/>
        <w:szCs w:val="18"/>
      </w:rPr>
      <w:t>www.</w:t>
    </w:r>
    <w:r w:rsidRPr="00204948">
      <w:rPr>
        <w:rFonts w:ascii="PT Sans" w:hAnsi="PT Sans"/>
        <w:b/>
        <w:bCs/>
        <w:color w:val="002D59"/>
        <w:sz w:val="18"/>
        <w:szCs w:val="18"/>
      </w:rPr>
      <w:t>us.</w:t>
    </w:r>
    <w:r w:rsidRPr="00204948">
      <w:rPr>
        <w:rFonts w:ascii="PT Sans" w:hAnsi="PT Sans"/>
        <w:color w:val="002D59"/>
        <w:sz w:val="18"/>
        <w:szCs w:val="18"/>
      </w:rPr>
      <w:t>edu.pl</w:t>
    </w:r>
  </w:p>
  <w:p w14:paraId="7441419F" w14:textId="77777777" w:rsidR="005A269D" w:rsidRPr="005B6C31" w:rsidRDefault="005A269D">
    <w:pPr>
      <w:pStyle w:val="Stopka"/>
      <w:rPr>
        <w:sz w:val="24"/>
        <w:szCs w:val="24"/>
        <w:vertAlign w:val="subscrip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7D613" w14:textId="77777777" w:rsidR="00040192" w:rsidRDefault="0004019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563EF" w14:textId="77777777" w:rsidR="00B67D79" w:rsidRDefault="00B67D79" w:rsidP="005D63CD">
      <w:pPr>
        <w:spacing w:after="0" w:line="240" w:lineRule="auto"/>
      </w:pPr>
      <w:r>
        <w:separator/>
      </w:r>
    </w:p>
  </w:footnote>
  <w:footnote w:type="continuationSeparator" w:id="0">
    <w:p w14:paraId="1CA693AB" w14:textId="77777777" w:rsidR="00B67D79" w:rsidRDefault="00B67D79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381AF" w14:textId="776B1932" w:rsidR="005B6C31" w:rsidRDefault="003E4D9F">
    <w:pPr>
      <w:pStyle w:val="Nagwek"/>
    </w:pPr>
    <w:r>
      <w:rPr>
        <w:noProof/>
      </w:rPr>
      <w:pict w14:anchorId="62B28D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4" o:spid="_x0000_s2061" type="#_x0000_t75" style="position:absolute;margin-left:0;margin-top:0;width:595.45pt;height:841.9pt;z-index:-251651584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9A944" w14:textId="76F79876" w:rsidR="005D63CD" w:rsidRDefault="003E4D9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</w:rPr>
      <w:pict w14:anchorId="13A0EB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5" o:spid="_x0000_s2062" type="#_x0000_t75" style="position:absolute;margin-left:0;margin-top:0;width:595.45pt;height:841.9pt;z-index:-251650560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  <w:r w:rsidR="000729DF">
      <w:tab/>
    </w:r>
  </w:p>
  <w:p w14:paraId="193F7C48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338FA32F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C3738" w14:textId="0E0F0C2F" w:rsidR="005B6C31" w:rsidRDefault="003E4D9F">
    <w:pPr>
      <w:pStyle w:val="Nagwek"/>
    </w:pPr>
    <w:r>
      <w:rPr>
        <w:noProof/>
      </w:rPr>
      <w:pict w14:anchorId="72530E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3" o:spid="_x0000_s2060" type="#_x0000_t75" style="position:absolute;margin-left:0;margin-top:0;width:595.45pt;height:841.9pt;z-index:-251652608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2A83"/>
    <w:multiLevelType w:val="hybridMultilevel"/>
    <w:tmpl w:val="8A266B6E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D0A5D"/>
    <w:multiLevelType w:val="hybridMultilevel"/>
    <w:tmpl w:val="E30AA0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A06A4"/>
    <w:multiLevelType w:val="hybridMultilevel"/>
    <w:tmpl w:val="CC7C3E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6D0DFE"/>
    <w:multiLevelType w:val="multilevel"/>
    <w:tmpl w:val="E1E822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B746ED9"/>
    <w:multiLevelType w:val="multilevel"/>
    <w:tmpl w:val="B4D26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1A3807"/>
    <w:multiLevelType w:val="hybridMultilevel"/>
    <w:tmpl w:val="303CBF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3F7472"/>
    <w:multiLevelType w:val="hybridMultilevel"/>
    <w:tmpl w:val="725A5C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ED0908"/>
    <w:multiLevelType w:val="multilevel"/>
    <w:tmpl w:val="6CAC9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33090E"/>
    <w:multiLevelType w:val="hybridMultilevel"/>
    <w:tmpl w:val="2AAE9DC4"/>
    <w:lvl w:ilvl="0" w:tplc="AD66B02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F925C0"/>
    <w:multiLevelType w:val="multilevel"/>
    <w:tmpl w:val="F6CA4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5B35F16"/>
    <w:multiLevelType w:val="multilevel"/>
    <w:tmpl w:val="25CA1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1592DE4"/>
    <w:multiLevelType w:val="hybridMultilevel"/>
    <w:tmpl w:val="816692D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62375F7"/>
    <w:multiLevelType w:val="hybridMultilevel"/>
    <w:tmpl w:val="14DEF2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C3860"/>
    <w:multiLevelType w:val="multilevel"/>
    <w:tmpl w:val="E4448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ED54B1"/>
    <w:multiLevelType w:val="hybridMultilevel"/>
    <w:tmpl w:val="2A66E4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D3628D"/>
    <w:multiLevelType w:val="hybridMultilevel"/>
    <w:tmpl w:val="24F42C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D97BC9"/>
    <w:multiLevelType w:val="multilevel"/>
    <w:tmpl w:val="32425AC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7DA70CA"/>
    <w:multiLevelType w:val="multilevel"/>
    <w:tmpl w:val="7A8026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427C21"/>
    <w:multiLevelType w:val="hybridMultilevel"/>
    <w:tmpl w:val="BEB6F8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5"/>
  </w:num>
  <w:num w:numId="5">
    <w:abstractNumId w:val="12"/>
  </w:num>
  <w:num w:numId="6">
    <w:abstractNumId w:val="1"/>
  </w:num>
  <w:num w:numId="7">
    <w:abstractNumId w:val="2"/>
  </w:num>
  <w:num w:numId="8">
    <w:abstractNumId w:val="18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11"/>
  </w:num>
  <w:num w:numId="13">
    <w:abstractNumId w:val="14"/>
  </w:num>
  <w:num w:numId="14">
    <w:abstractNumId w:val="9"/>
  </w:num>
  <w:num w:numId="15">
    <w:abstractNumId w:val="7"/>
  </w:num>
  <w:num w:numId="16">
    <w:abstractNumId w:val="4"/>
  </w:num>
  <w:num w:numId="17">
    <w:abstractNumId w:val="16"/>
    <w:lvlOverride w:ilvl="0">
      <w:lvl w:ilvl="0">
        <w:numFmt w:val="decimal"/>
        <w:lvlText w:val="%1."/>
        <w:lvlJc w:val="left"/>
      </w:lvl>
    </w:lvlOverride>
  </w:num>
  <w:num w:numId="18">
    <w:abstractNumId w:val="10"/>
  </w:num>
  <w:num w:numId="19">
    <w:abstractNumId w:val="13"/>
  </w:num>
  <w:num w:numId="20">
    <w:abstractNumId w:val="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6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De3NDO1MDUytzBU0lEKTi0uzszPAykwqgUACH8o4SwAAAA="/>
    <w:docVar w:name="GVData" w:val="ew0KICAiZG9jSUQiOiAiODg2MDU2YWMtYjIxNi00ODU1LWJmZWUtY2FiY2U4ZWE1NjViIg0KfQ=="/>
    <w:docVar w:name="GVData0" w:val="(end)"/>
  </w:docVars>
  <w:rsids>
    <w:rsidRoot w:val="005D63CD"/>
    <w:rsid w:val="00020721"/>
    <w:rsid w:val="000350AE"/>
    <w:rsid w:val="00040192"/>
    <w:rsid w:val="00062715"/>
    <w:rsid w:val="000729DF"/>
    <w:rsid w:val="00077065"/>
    <w:rsid w:val="000C5ABC"/>
    <w:rsid w:val="00116F86"/>
    <w:rsid w:val="00137CE2"/>
    <w:rsid w:val="001520BC"/>
    <w:rsid w:val="0015522D"/>
    <w:rsid w:val="00186CA3"/>
    <w:rsid w:val="001902EC"/>
    <w:rsid w:val="001A6527"/>
    <w:rsid w:val="001B1AC0"/>
    <w:rsid w:val="001C22E5"/>
    <w:rsid w:val="00200A27"/>
    <w:rsid w:val="00204948"/>
    <w:rsid w:val="00224AF9"/>
    <w:rsid w:val="002441EA"/>
    <w:rsid w:val="002746D8"/>
    <w:rsid w:val="002A50F6"/>
    <w:rsid w:val="002B3B39"/>
    <w:rsid w:val="002D2F12"/>
    <w:rsid w:val="002D64F0"/>
    <w:rsid w:val="00304F10"/>
    <w:rsid w:val="00321B53"/>
    <w:rsid w:val="00354EEE"/>
    <w:rsid w:val="003D5D62"/>
    <w:rsid w:val="003E3BDD"/>
    <w:rsid w:val="003E4D9F"/>
    <w:rsid w:val="004219D5"/>
    <w:rsid w:val="00444ADD"/>
    <w:rsid w:val="00457F1D"/>
    <w:rsid w:val="004628C1"/>
    <w:rsid w:val="004A6848"/>
    <w:rsid w:val="004C7FAC"/>
    <w:rsid w:val="004E7ABD"/>
    <w:rsid w:val="00517250"/>
    <w:rsid w:val="00530CAA"/>
    <w:rsid w:val="0053663B"/>
    <w:rsid w:val="00557CB8"/>
    <w:rsid w:val="005A269D"/>
    <w:rsid w:val="005B34FE"/>
    <w:rsid w:val="005B6C31"/>
    <w:rsid w:val="005D63CD"/>
    <w:rsid w:val="005E7B56"/>
    <w:rsid w:val="006763A8"/>
    <w:rsid w:val="00694D0D"/>
    <w:rsid w:val="006B318B"/>
    <w:rsid w:val="006D00BF"/>
    <w:rsid w:val="006D3F95"/>
    <w:rsid w:val="00747C84"/>
    <w:rsid w:val="00753946"/>
    <w:rsid w:val="00765CD8"/>
    <w:rsid w:val="0077688C"/>
    <w:rsid w:val="007B1224"/>
    <w:rsid w:val="007E4CD3"/>
    <w:rsid w:val="00812BCD"/>
    <w:rsid w:val="008310A7"/>
    <w:rsid w:val="00840462"/>
    <w:rsid w:val="00845B0F"/>
    <w:rsid w:val="00864F71"/>
    <w:rsid w:val="00886073"/>
    <w:rsid w:val="008D763E"/>
    <w:rsid w:val="00A15899"/>
    <w:rsid w:val="00A65E97"/>
    <w:rsid w:val="00A76972"/>
    <w:rsid w:val="00AA68B9"/>
    <w:rsid w:val="00AD1DEF"/>
    <w:rsid w:val="00AE0FC0"/>
    <w:rsid w:val="00AF6E83"/>
    <w:rsid w:val="00B10245"/>
    <w:rsid w:val="00B16EC9"/>
    <w:rsid w:val="00B21F6D"/>
    <w:rsid w:val="00B54D1F"/>
    <w:rsid w:val="00B63145"/>
    <w:rsid w:val="00B67D79"/>
    <w:rsid w:val="00B73B67"/>
    <w:rsid w:val="00B7487D"/>
    <w:rsid w:val="00B81993"/>
    <w:rsid w:val="00B945EF"/>
    <w:rsid w:val="00BA6524"/>
    <w:rsid w:val="00BE4B4C"/>
    <w:rsid w:val="00CF25D2"/>
    <w:rsid w:val="00CF2F5B"/>
    <w:rsid w:val="00D539B8"/>
    <w:rsid w:val="00D61394"/>
    <w:rsid w:val="00D65CB7"/>
    <w:rsid w:val="00DC0AF7"/>
    <w:rsid w:val="00DE7AD1"/>
    <w:rsid w:val="00E578F1"/>
    <w:rsid w:val="00E57DC0"/>
    <w:rsid w:val="00E62CDB"/>
    <w:rsid w:val="00E7441E"/>
    <w:rsid w:val="00E80F4C"/>
    <w:rsid w:val="00EA3288"/>
    <w:rsid w:val="00ED376C"/>
    <w:rsid w:val="00EE380D"/>
    <w:rsid w:val="00F1351F"/>
    <w:rsid w:val="00F464F5"/>
    <w:rsid w:val="00F73897"/>
    <w:rsid w:val="00F84EF3"/>
    <w:rsid w:val="00F97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3"/>
    <o:shapelayout v:ext="edit">
      <o:idmap v:ext="edit" data="1"/>
    </o:shapelayout>
  </w:shapeDefaults>
  <w:decimalSymbol w:val=","/>
  <w:listSeparator w:val=";"/>
  <w14:docId w14:val="1784FCA9"/>
  <w15:docId w15:val="{94E15177-4782-D649-81EB-45276DAB1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="Palatino Linotype" w:hAnsi="Palatino Linotype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B6C31"/>
    <w:pPr>
      <w:spacing w:after="160" w:line="259" w:lineRule="auto"/>
    </w:pPr>
    <w:rPr>
      <w:rFonts w:ascii="Verdana" w:hAnsi="Verdana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uiPriority w:val="99"/>
    <w:unhideWhenUsed/>
    <w:rsid w:val="00557CB8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qFormat/>
    <w:rsid w:val="006D00BF"/>
    <w:pPr>
      <w:ind w:left="720"/>
      <w:contextualSpacing/>
    </w:pPr>
  </w:style>
  <w:style w:type="character" w:customStyle="1" w:styleId="FontStyle20">
    <w:name w:val="Font Style20"/>
    <w:rsid w:val="00CF2F5B"/>
    <w:rPr>
      <w:rFonts w:ascii="Arial" w:hAnsi="Arial" w:cs="Arial" w:hint="default"/>
      <w:sz w:val="18"/>
      <w:szCs w:val="18"/>
    </w:rPr>
  </w:style>
  <w:style w:type="paragraph" w:styleId="Zwykytekst">
    <w:name w:val="Plain Text"/>
    <w:aliases w:val="Znak4"/>
    <w:basedOn w:val="Normalny"/>
    <w:link w:val="ZwykytekstZnak"/>
    <w:uiPriority w:val="99"/>
    <w:unhideWhenUsed/>
    <w:rsid w:val="00CF2F5B"/>
    <w:pPr>
      <w:spacing w:after="0" w:line="240" w:lineRule="auto"/>
    </w:pPr>
    <w:rPr>
      <w:rFonts w:ascii="Calibri" w:eastAsia="Calibri" w:hAnsi="Calibri"/>
      <w:szCs w:val="21"/>
    </w:rPr>
  </w:style>
  <w:style w:type="character" w:customStyle="1" w:styleId="ZwykytekstZnak">
    <w:name w:val="Zwykły tekst Znak"/>
    <w:aliases w:val="Znak4 Znak"/>
    <w:basedOn w:val="Domylnaczcionkaakapitu"/>
    <w:link w:val="Zwykytekst"/>
    <w:uiPriority w:val="99"/>
    <w:rsid w:val="00CF2F5B"/>
    <w:rPr>
      <w:rFonts w:ascii="Calibri" w:eastAsia="Calibri" w:hAnsi="Calibri"/>
      <w:sz w:val="22"/>
      <w:szCs w:val="21"/>
      <w:lang w:eastAsia="en-US"/>
    </w:rPr>
  </w:style>
  <w:style w:type="paragraph" w:customStyle="1" w:styleId="Default">
    <w:name w:val="Default"/>
    <w:rsid w:val="00CF2F5B"/>
    <w:pPr>
      <w:autoSpaceDE w:val="0"/>
      <w:autoSpaceDN w:val="0"/>
      <w:adjustRightInd w:val="0"/>
    </w:pPr>
    <w:rPr>
      <w:rFonts w:ascii="Corbel" w:eastAsia="Calibri" w:hAnsi="Corbel" w:cs="Corbel"/>
      <w:color w:val="000000"/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8D763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promocja@us.edu.pl" TargetMode="External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E0D43C-D801-435A-A5A4-B3ADD45FE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0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050</CharactersWithSpaces>
  <SharedDoc>false</SharedDoc>
  <HLinks>
    <vt:vector size="6" baseType="variant">
      <vt:variant>
        <vt:i4>2818118</vt:i4>
      </vt:variant>
      <vt:variant>
        <vt:i4>0</vt:i4>
      </vt:variant>
      <vt:variant>
        <vt:i4>0</vt:i4>
      </vt:variant>
      <vt:variant>
        <vt:i4>5</vt:i4>
      </vt:variant>
      <vt:variant>
        <vt:lpwstr>mailto:promocja@us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cp:lastModifiedBy>Anna Rynk</cp:lastModifiedBy>
  <cp:revision>4</cp:revision>
  <dcterms:created xsi:type="dcterms:W3CDTF">2025-11-03T08:30:00Z</dcterms:created>
  <dcterms:modified xsi:type="dcterms:W3CDTF">2025-11-03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VData">
    <vt:lpwstr>ew0KICAiZG9jSUQiOiAiODg2MDU2YWMtYjIxNi00ODU1LWJmZWUtY2FiY2U4ZWE1NjViIg0KfQ==</vt:lpwstr>
  </property>
  <property fmtid="{D5CDD505-2E9C-101B-9397-08002B2CF9AE}" pid="3" name="GVData0">
    <vt:lpwstr>(end)</vt:lpwstr>
  </property>
</Properties>
</file>